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34e4ada9870f06fd7de3f98529e6ebc52ac991a"/>
    <w:p>
      <w:pPr>
        <w:pStyle w:val="Heading1"/>
      </w:pPr>
      <w:r>
        <w:t xml:space="preserve">Personal Statement: A Commitment to Excellence in Nursing within Argentina Buenos Aires</w:t>
      </w:r>
    </w:p>
    <w:p>
      <w:pPr>
        <w:pStyle w:val="FirstParagraph"/>
      </w:pPr>
      <w:r>
        <w:t xml:space="preserve">As I prepare to embark on a transformative chapter in my nursing career, I am writing this Personal Statement to articulate my profound dedication to the profession of nursing and my unwavering commitment to contributing meaningfully within the vibrant healthcare landscape of Argentina Buenos Aires. My journey has been shaped by a deep respect for human dignity, an unshakeable belief in community-centered care, and a specific passion for integrating global best practices with the unique cultural and systemic realities of Argentina's premier city. To me, being a Nurse is not merely a profession—it is a sacred trust requiring empathy, resilience, and an intimate understanding of the communities we serve. In this statement, I outline how my values, skills, and aspirations align precisely with the needs and spirit of healthcare in Argentina Buenos Aires.</w:t>
      </w:r>
    </w:p>
    <w:p>
      <w:pPr>
        <w:pStyle w:val="BodyText"/>
      </w:pPr>
      <w:r>
        <w:t xml:space="preserve">My professional path has been defined by hands-on experience in diverse clinical settings across Europe and South America. During my five years as a registered Nurse at a major hospital network in Madrid, I honed critical skills in acute care, patient advocacy, and multidisciplinary collaboration. Yet, it was during an international exchange program focusing on public health systems that I first encountered the profound depth of Argentina's healthcare philosophy. Witnessing nurses in Buenos Aires navigate resource constraints with extraordinary creativity while maintaining unparalleled compassion—particularly in underserved neighborhoods like La Boca and Villa Crespo—ignited a deep admiration and clarified my professional destination. The Argentine approach to nursing, deeply rooted in solidarity and community engagement, resonated powerfully with my own core values. I realized that to be truly effective as a Nurse, I must immerse myself within the culture where this philosophy is lived daily.</w:t>
      </w:r>
    </w:p>
    <w:p>
      <w:pPr>
        <w:pStyle w:val="BodyText"/>
      </w:pPr>
      <w:r>
        <w:t xml:space="preserve">Argentina Buenos Aires presents a unique confluence of challenges and opportunities for nursing excellence. The city’s dynamic public health system, managed under the "Salud Pública" framework, serves over 3 million residents with remarkable dedication despite complex socioeconomic factors. Hospitals like Hospital General de Agudos Dr. Juan A. Fernández or the renowned clinics in Palermo embody this commitment, yet they face pressures including high patient volumes and infrastructure demands that require nurses who are both technically proficient and emotionally intelligent. I am not merely seeking a job in Argentina Buenos Aires; I aim to become an integral part of this system—a Nurse capable of supporting its strengths while contributing solutions to its evolving needs. My background includes specialized training in geriatric care, maternal health, and emergency response—skills directly applicable to Buenos Aires’ aging population and frequent public health initiatives. Furthermore, I have actively pursued fluency in Spanish (C1 level), ensuring I can communicate effectively with patients and colleagues across all socioeconomic strata of the city.</w:t>
      </w:r>
    </w:p>
    <w:p>
      <w:pPr>
        <w:pStyle w:val="BodyText"/>
      </w:pPr>
      <w:r>
        <w:t xml:space="preserve">What truly distinguishes the nursing profession in Argentina is its emphasis on holistic care within the family and community context. In Buenos Aires, a Nurse does not simply treat symptoms; they engage with the social fabric of neighborhoods, understanding how poverty, access to education, or cultural traditions impact health outcomes. My experience volunteering with migrant communities in Barcelona taught me to navigate cultural nuances with respect—a skill I am eager to apply in Buenos Aires’ richly diverse urban environment. I have studied Argentina’s National Nursing Code and its focus on "atención integral" (comprehensive care), recognizing that ethical practice here means advocating not just for individual patients, but for equitable systems. For instance, during my research on maternal health disparities in Latin America, I found Buenos Aires’ community health centers (Centros de Salud) to be exemplary models of proactive outreach—exactly the kind of environment where I wish to work.</w:t>
      </w:r>
    </w:p>
    <w:p>
      <w:pPr>
        <w:pStyle w:val="BodyText"/>
      </w:pPr>
      <w:r>
        <w:t xml:space="preserve">My academic and clinical journey has prepared me for the specific demands of nursing in Argentina Buenos Aires. At University College London, I completed a Master’s in International Community Health with a thesis on "Sustainable Nurse-Driven Models for Urban Public Health Systems." My research analyzed how nurses in cities like Buenos Aires can leverage technology—such as mobile health apps used by local clinics—to improve follow-up care for chronic conditions. I also trained extensively in trauma and critical care at the Hospital de Clínicas José de San Martín, where rapid decision-making under pressure is standard. This aligns perfectly with the fast-paced reality of Buenos Aires hospitals, where nurses often coordinate complex cases across emergency departments and outpatient services. Crucially, I understand that nursing licensure in Argentina requires registration with the Consejo Nacional de Enfermería (CNE), and I am actively completing all necessary documentation to ensure full legal compliance before my arrival.</w:t>
      </w:r>
    </w:p>
    <w:p>
      <w:pPr>
        <w:pStyle w:val="BodyText"/>
      </w:pPr>
      <w:r>
        <w:t xml:space="preserve">Beyond clinical skills, I bring a mindset deeply attuned to the cultural heartbeat of Buenos Aires. The city’s passion for art, music, and family is inseparable from its approach to healthcare. A Nurse in Argentina understands that healing often begins with a shared moment—a conversation over mate while reviewing treatment plans or recognizing how tango rhythms can ease anxiety in patients. I have immersed myself in Argentine culture through literature (like the works of Julio Cortázar), film, and local music, not just as an observer but as someone committed to respectful integration. I recognize that trust is built through cultural fluency; a Nurse who knows to say "¿Cómo está su familia?" or understands the significance of Sunday gatherings with relatives earns the confidence needed for effective care in Argentina Buenos Aires.</w:t>
      </w:r>
    </w:p>
    <w:p>
      <w:pPr>
        <w:pStyle w:val="BodyText"/>
      </w:pPr>
      <w:r>
        <w:t xml:space="preserve">Looking ahead, I envision myself contributing to Argentina’s healthcare evolution as a compassionate, innovative Nurse. I aim to collaborate with public health units on projects addressing diabetes prevention or mental health stigma—issues where nurse-led community programs have proven transformative. In Buenos Aires, where the concept of "sobresalir en servicio" (excel in service) is sacred, I will strive not only to meet standards but to elevate them through evidence-based practice and unwavering dedication. My personal statement is more than an application; it is a pledge to honor the legacy of Argentine nursing—where every Nurse, from the bustling ward of Hospital de Clínicas to the quiet corner of a neighborhood health center, carries forward the promise of healing with dignity.</w:t>
      </w:r>
    </w:p>
    <w:p>
      <w:pPr>
        <w:pStyle w:val="BodyText"/>
      </w:pPr>
      <w:r>
        <w:t xml:space="preserve">In conclusion, my aspiration to practice as a Nurse in Argentina Buenos Aires is driven by profound respect for its healthcare culture and a desire to learn from its most skilled practitioners. I bring not just qualifications, but cultural humility, language proficiency, and an unwavering commitment to serving the community. I am ready to contribute my skills to the dynamic ecosystem of Buenos Aires’ hospitals and clinics, working alongside fellow professionals who embody the very best of nursing in Argentina. This is where my journey as a Nurse truly begins—and I am prepared to dedicate my heart, mind, and hands to this city’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Argentina Buenos Aires</dc:title>
  <dc:creator/>
  <dc:language>en</dc:language>
  <cp:keywords/>
  <dcterms:created xsi:type="dcterms:W3CDTF">2025-12-12T02:55:22Z</dcterms:created>
  <dcterms:modified xsi:type="dcterms:W3CDTF">2025-12-12T02:55:22Z</dcterms:modified>
</cp:coreProperties>
</file>

<file path=docProps/custom.xml><?xml version="1.0" encoding="utf-8"?>
<Properties xmlns="http://schemas.openxmlformats.org/officeDocument/2006/custom-properties" xmlns:vt="http://schemas.openxmlformats.org/officeDocument/2006/docPropsVTypes"/>
</file>